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title-squad-1---may-2018-aspirations"/>
    <w:p>
      <w:pPr>
        <w:pStyle w:val="Heading1"/>
      </w:pPr>
      <w:r>
        <w:t xml:space="preserve">Title: Squad 1 - May 2018 Aspirations</w:t>
      </w:r>
    </w:p>
    <w:bookmarkStart w:id="23" w:name="Squad1Ma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82f9e5de83839eef9336e3485100680c9da5c40"/>
            <w:r>
              <w:rPr>
                <w:b/>
                <w:bCs/>
              </w:rPr>
              <w:t xml:space="preserve">Aspirations - May 2018</w:t>
            </w:r>
            <w:bookmarkEnd w:id="24"/>
          </w:p>
          <w:p>
            <w:pPr>
              <w:jc w:val="left"/>
            </w:pPr>
            <w:r>
              <w:t xml:space="preserve">Freshsales, Squad 1 - 07 May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ujitha R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  <w:p>
            <w:pPr>
              <w:jc w:val="left"/>
            </w:pPr>
            <w:r>
              <w:t xml:space="preserve">Siddharth</w:t>
            </w:r>
          </w:p>
        </w:tc>
        <w:tc>
          <w:tcPr/>
          <w:p>
            <w:pPr>
              <w:jc w:val="left"/>
            </w:pPr>
            <w:r>
              <w:t xml:space="preserve">sujitha.ravi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  <w:p>
            <w:pPr>
              <w:jc w:val="left"/>
            </w:pPr>
            <w:r>
              <w:t xml:space="preserve">siddharth.gopalasundar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 R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.raja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ezaki00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a Sin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a.sing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smita0902</w:t>
              </w:r>
            </w:hyperlink>
          </w:p>
        </w:tc>
      </w:tr>
    </w:tbl>
    <w:p>
      <w:pPr>
        <w:pStyle w:val="BodyText"/>
      </w:pPr>
      <w:r>
        <w:br/>
      </w:r>
    </w:p>
    <w:bookmarkStart w:id="33" w:name="Xb47399594a385229440fcdbee2a06d2a5320cb4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3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35" w:name="Xd2c91cc0fe779527efd18af48d5a5ef57ea98b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4">
        <w:r>
          <w:rPr>
            <w:rStyle w:val="Hyperlink"/>
          </w:rPr>
          <w:t xml:space="preserve">Squad 1 - April 2018 Aspirations</w:t>
        </w:r>
      </w:hyperlink>
    </w:p>
    <w:p>
      <w:pPr>
        <w:pStyle w:val="BodyText"/>
      </w:pPr>
      <w:r>
        <w:br/>
      </w:r>
    </w:p>
    <w:bookmarkEnd w:id="35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3" w:name="X80873371fb425b8d6ed7a47c40e7491f9835854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Update Freshdesk ticket sync to latest UI</w:t>
            </w:r>
          </w:p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Move integrations tab below deals in Account and contact page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 </w:t>
            </w:r>
            <w:hyperlink r:id="rId40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RM Migration - Support large files migration from Salesforce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Update last activity mode/time based on default sales activities as well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ked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s - Google contact sync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Xero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mita Singh</w:t>
              </w:r>
            </w:hyperlink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run infant ignati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rea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Convert email as ticket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 ready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GDPR Compliance</w:t>
            </w:r>
          </w:p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Onboarding</w:t>
            </w:r>
          </w:p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021"/>
        <w:gridCol w:w="1240"/>
        <w:gridCol w:w="1276"/>
        <w:gridCol w:w="1204"/>
        <w:gridCol w:w="1176"/>
      </w:tblGrid>
      <w:tr>
        <w:tc>
          <w:tcPr/>
          <w:p>
            <w:pPr>
              <w:pStyle w:val="Compact"/>
              <w:jc w:val="left"/>
            </w:pPr>
            <w:r>
              <w:t xml:space="preserve">Freshpipe L2 issues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ril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ch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eb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an 2018 aspi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5c74303c06b3ed3278215dda9bba01f9aa41a93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Only script updates based on enhancements were done as a part of Mar and April. Worked on other squad feature automation.</w:t>
      </w:r>
    </w:p>
    <w:bookmarkEnd w:id="44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6" w:name="X908bf72add2b7592129421498ffa1f16590ecbc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GDPR Compliance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Onboarding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Urgent - Small features + Bug fixes in Churn list - 17 items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 </w:t>
            </w:r>
            <w:hyperlink r:id="rId40">
              <w:r>
                <w:rPr>
                  <w:rStyle w:val="Hyperlink"/>
                </w:rPr>
                <w:t xml:space="preserve">Praveenkumar Varadan</w:t>
              </w:r>
            </w:hyperlink>
            <w:hyperlink r:id="rId38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utomation - Complete the spill-over cases for the squad (18 cases)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Integration POC and complete the automation for FD-FS Integration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automation for all the Integrations available in Freshsales (as Applicabl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Squad1May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7"/>
    <w:p>
      <w:pPr>
        <w:pStyle w:val="BodyText"/>
      </w:pPr>
      <w:r>
        <w:br/>
      </w:r>
    </w:p>
    <w:bookmarkStart w:id="48" w:name="X08909e4902786b531dcfb7bab799a1368b3fabe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p>
      <w:pPr>
        <w:pStyle w:val="BodyText"/>
      </w:pPr>
      <w:r>
        <w:br/>
      </w:r>
    </w:p>
    <w:bookmarkStart w:id="49" w:name="Xb46373ad24559327f9b96702541745fc28988e6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bookmarkStart w:id="50" w:name="X451c3484b1a631baf840ae1b5bb7db8648036b4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4"/>
        </w:numPr>
      </w:pPr>
      <w:r>
        <w:t xml:space="preserve">Trello Integration with Marketplace</w:t>
      </w:r>
    </w:p>
    <w:p>
      <w:pPr>
        <w:pStyle w:val="Compact"/>
        <w:numPr>
          <w:ilvl w:val="0"/>
          <w:numId w:val="1004"/>
        </w:numPr>
      </w:pPr>
      <w:r>
        <w:t xml:space="preserve">Enabling Frontend app development through Marketplace</w:t>
      </w:r>
    </w:p>
    <w:p>
      <w:pPr>
        <w:pStyle w:val="Compact"/>
        <w:numPr>
          <w:ilvl w:val="0"/>
          <w:numId w:val="1004"/>
        </w:numPr>
      </w:pPr>
      <w:r>
        <w:t xml:space="preserve">Integration - Documents - Pandadoc, Dropbox</w:t>
      </w:r>
    </w:p>
    <w:p>
      <w:pPr>
        <w:pStyle w:val="Compact"/>
        <w:numPr>
          <w:ilvl w:val="0"/>
          <w:numId w:val="1004"/>
        </w:numPr>
      </w:pPr>
      <w:r>
        <w:t xml:space="preserve">Integration - E-Signature -</w:t>
      </w:r>
      <w:r>
        <w:t xml:space="preserve"> </w:t>
      </w:r>
      <w:r>
        <w:t xml:space="preserve">Docusign, Echosign, GetAccept</w:t>
      </w:r>
      <w:r>
        <w:br/>
      </w:r>
    </w:p>
    <w:bookmarkEnd w:id="50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6" Target="https://confluence.freshworks.com/display/~aravinthchandran" TargetMode="External" /><Relationship Type="http://schemas.openxmlformats.org/officeDocument/2006/relationships/hyperlink" Id="rId37" Target="https://confluence.freshworks.com/display/~arunm@freshdesk.com" TargetMode="External" /><Relationship Type="http://schemas.openxmlformats.org/officeDocument/2006/relationships/hyperlink" Id="rId38" Target="https://confluence.freshworks.com/display/~esaki" TargetMode="External" /><Relationship Type="http://schemas.openxmlformats.org/officeDocument/2006/relationships/hyperlink" Id="rId41" Target="https://confluence.freshworks.com/display/~irfan.shaik" TargetMode="External" /><Relationship Type="http://schemas.openxmlformats.org/officeDocument/2006/relationships/hyperlink" Id="rId40" Target="https://confluence.freshworks.com/display/~praveenkumar.varadan" TargetMode="External" /><Relationship Type="http://schemas.openxmlformats.org/officeDocument/2006/relationships/hyperlink" Id="rId39" Target="https://confluence.freshworks.com/display/~shaikb" TargetMode="External" /><Relationship Type="http://schemas.openxmlformats.org/officeDocument/2006/relationships/hyperlink" Id="rId42" Target="https://confluence.freshworks.com/display/~smita.singh" TargetMode="External" /><Relationship Type="http://schemas.openxmlformats.org/officeDocument/2006/relationships/hyperlink" Id="rId45" Target="https://confluence.freshworks.com/display/~vijayaragavan" TargetMode="External" /><Relationship Type="http://schemas.openxmlformats.org/officeDocument/2006/relationships/hyperlink" Id="rId34" Target="https://confluence.freshworks.com/pages/viewpage.action?pageId=187500064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1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praveenv92" TargetMode="External" /><Relationship Type="http://schemas.openxmlformats.org/officeDocument/2006/relationships/hyperlink" Id="rId32" Target="https://github.com/smita0902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onfluence.freshworks.com/display/~aravinthchandran" TargetMode="External" /><Relationship Type="http://schemas.openxmlformats.org/officeDocument/2006/relationships/hyperlink" Id="rId37" Target="https://confluence.freshworks.com/display/~arunm@freshdesk.com" TargetMode="External" /><Relationship Type="http://schemas.openxmlformats.org/officeDocument/2006/relationships/hyperlink" Id="rId38" Target="https://confluence.freshworks.com/display/~esaki" TargetMode="External" /><Relationship Type="http://schemas.openxmlformats.org/officeDocument/2006/relationships/hyperlink" Id="rId41" Target="https://confluence.freshworks.com/display/~irfan.shaik" TargetMode="External" /><Relationship Type="http://schemas.openxmlformats.org/officeDocument/2006/relationships/hyperlink" Id="rId40" Target="https://confluence.freshworks.com/display/~praveenkumar.varadan" TargetMode="External" /><Relationship Type="http://schemas.openxmlformats.org/officeDocument/2006/relationships/hyperlink" Id="rId39" Target="https://confluence.freshworks.com/display/~shaikb" TargetMode="External" /><Relationship Type="http://schemas.openxmlformats.org/officeDocument/2006/relationships/hyperlink" Id="rId42" Target="https://confluence.freshworks.com/display/~smita.singh" TargetMode="External" /><Relationship Type="http://schemas.openxmlformats.org/officeDocument/2006/relationships/hyperlink" Id="rId45" Target="https://confluence.freshworks.com/display/~vijayaragavan" TargetMode="External" /><Relationship Type="http://schemas.openxmlformats.org/officeDocument/2006/relationships/hyperlink" Id="rId34" Target="https://confluence.freshworks.com/pages/viewpage.action?pageId=187500064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1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0" Target="https://github.com/praveenv92" TargetMode="External" /><Relationship Type="http://schemas.openxmlformats.org/officeDocument/2006/relationships/hyperlink" Id="rId32" Target="https://github.com/smita0902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